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012032D" w14:textId="656B681F" w:rsidR="00067858" w:rsidRDefault="00182CDA" w:rsidP="00DD4B7B">
      <w:pPr>
        <w:ind w:left="2160" w:firstLine="720"/>
        <w:rPr>
          <w:sz w:val="40"/>
          <w:szCs w:val="40"/>
        </w:rPr>
      </w:pPr>
      <w:bookmarkStart w:id="0" w:name="_Hlk485828240"/>
      <w:r>
        <w:rPr>
          <w:sz w:val="40"/>
          <w:szCs w:val="40"/>
        </w:rPr>
        <w:t>TOWN OF MEDARY</w:t>
      </w:r>
    </w:p>
    <w:p w14:paraId="0E109B69" w14:textId="648663F2" w:rsidR="00067858" w:rsidRDefault="00DD4B7B" w:rsidP="00DD4B7B">
      <w:pPr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SPECIAL </w:t>
      </w:r>
      <w:r w:rsidR="00067858">
        <w:rPr>
          <w:sz w:val="40"/>
          <w:szCs w:val="40"/>
        </w:rPr>
        <w:t>BOARD MEETING</w:t>
      </w:r>
    </w:p>
    <w:p w14:paraId="2E26B841" w14:textId="6C7A6B47" w:rsidR="00067858" w:rsidRDefault="00BC5630" w:rsidP="00DD4B7B">
      <w:pPr>
        <w:jc w:val="center"/>
        <w:rPr>
          <w:sz w:val="40"/>
          <w:szCs w:val="40"/>
        </w:rPr>
      </w:pPr>
      <w:r>
        <w:rPr>
          <w:sz w:val="40"/>
          <w:szCs w:val="40"/>
        </w:rPr>
        <w:t>Thur</w:t>
      </w:r>
      <w:r w:rsidR="004F05D4">
        <w:rPr>
          <w:sz w:val="40"/>
          <w:szCs w:val="40"/>
        </w:rPr>
        <w:t>sday</w:t>
      </w:r>
      <w:r w:rsidR="00067858">
        <w:rPr>
          <w:sz w:val="40"/>
          <w:szCs w:val="40"/>
        </w:rPr>
        <w:t xml:space="preserve">, </w:t>
      </w:r>
      <w:r w:rsidR="00C91ABA">
        <w:rPr>
          <w:sz w:val="40"/>
          <w:szCs w:val="40"/>
        </w:rPr>
        <w:t>March 29</w:t>
      </w:r>
      <w:bookmarkStart w:id="1" w:name="_GoBack"/>
      <w:bookmarkEnd w:id="1"/>
      <w:r w:rsidR="007058BD">
        <w:rPr>
          <w:sz w:val="40"/>
          <w:szCs w:val="40"/>
        </w:rPr>
        <w:t>, 2018</w:t>
      </w:r>
    </w:p>
    <w:p w14:paraId="1E77566E" w14:textId="44415EC2" w:rsidR="00067858" w:rsidRDefault="00DD4B7B" w:rsidP="00DD4B7B">
      <w:pPr>
        <w:jc w:val="center"/>
        <w:rPr>
          <w:sz w:val="40"/>
          <w:szCs w:val="40"/>
        </w:rPr>
      </w:pPr>
      <w:r>
        <w:rPr>
          <w:sz w:val="40"/>
          <w:szCs w:val="40"/>
        </w:rPr>
        <w:t>4</w:t>
      </w:r>
      <w:r w:rsidR="00067858">
        <w:rPr>
          <w:sz w:val="40"/>
          <w:szCs w:val="40"/>
        </w:rPr>
        <w:t xml:space="preserve"> PM – TOWN HALL</w:t>
      </w:r>
    </w:p>
    <w:p w14:paraId="5541BA5C" w14:textId="77777777" w:rsidR="00DD4B7B" w:rsidRDefault="00DD4B7B" w:rsidP="00DD4B7B">
      <w:pPr>
        <w:jc w:val="center"/>
        <w:rPr>
          <w:sz w:val="40"/>
          <w:szCs w:val="40"/>
        </w:rPr>
      </w:pPr>
    </w:p>
    <w:p w14:paraId="47DF0A08" w14:textId="77777777" w:rsidR="00D44F9A" w:rsidRDefault="00D44F9A" w:rsidP="00D44F9A">
      <w:pPr>
        <w:jc w:val="center"/>
        <w:rPr>
          <w:sz w:val="40"/>
          <w:szCs w:val="40"/>
        </w:rPr>
      </w:pPr>
      <w:r>
        <w:rPr>
          <w:sz w:val="40"/>
          <w:szCs w:val="40"/>
        </w:rPr>
        <w:t>Agenda</w:t>
      </w:r>
    </w:p>
    <w:p w14:paraId="55974166" w14:textId="160ACA5A" w:rsidR="00DD4B7B" w:rsidRDefault="00DD4B7B" w:rsidP="00D44F9A">
      <w:pPr>
        <w:jc w:val="center"/>
        <w:rPr>
          <w:sz w:val="40"/>
          <w:szCs w:val="40"/>
        </w:rPr>
      </w:pPr>
      <w:r>
        <w:rPr>
          <w:sz w:val="40"/>
          <w:szCs w:val="40"/>
        </w:rPr>
        <w:t>Revue</w:t>
      </w:r>
      <w:r w:rsidR="00D44F9A">
        <w:rPr>
          <w:sz w:val="40"/>
          <w:szCs w:val="40"/>
        </w:rPr>
        <w:t xml:space="preserve"> Financial Records</w:t>
      </w:r>
    </w:p>
    <w:p w14:paraId="1666FB05" w14:textId="77777777" w:rsidR="00DD4B7B" w:rsidRDefault="00DD4B7B" w:rsidP="00DD4B7B">
      <w:pPr>
        <w:jc w:val="center"/>
        <w:rPr>
          <w:sz w:val="40"/>
          <w:szCs w:val="40"/>
        </w:rPr>
      </w:pPr>
    </w:p>
    <w:bookmarkEnd w:id="0"/>
    <w:p w14:paraId="5DD8E496" w14:textId="77777777" w:rsidR="007058BD" w:rsidRPr="00D44F9A" w:rsidRDefault="007058BD" w:rsidP="00F02A96">
      <w:pPr>
        <w:rPr>
          <w:sz w:val="28"/>
          <w:szCs w:val="28"/>
        </w:rPr>
      </w:pPr>
      <w:r w:rsidRPr="00D44F9A">
        <w:rPr>
          <w:sz w:val="28"/>
          <w:szCs w:val="28"/>
        </w:rPr>
        <w:t xml:space="preserve">Diane </w:t>
      </w:r>
      <w:proofErr w:type="spellStart"/>
      <w:r w:rsidRPr="00D44F9A">
        <w:rPr>
          <w:sz w:val="28"/>
          <w:szCs w:val="28"/>
        </w:rPr>
        <w:t>Elsen</w:t>
      </w:r>
      <w:proofErr w:type="spellEnd"/>
    </w:p>
    <w:p w14:paraId="244D70CA" w14:textId="71DEEAFA" w:rsidR="007058BD" w:rsidRPr="00D44F9A" w:rsidRDefault="00942B05" w:rsidP="00F02A96">
      <w:pPr>
        <w:rPr>
          <w:sz w:val="28"/>
          <w:szCs w:val="28"/>
        </w:rPr>
      </w:pPr>
      <w:r w:rsidRPr="00D44F9A">
        <w:rPr>
          <w:sz w:val="28"/>
          <w:szCs w:val="28"/>
        </w:rPr>
        <w:t xml:space="preserve">Town of </w:t>
      </w:r>
      <w:proofErr w:type="spellStart"/>
      <w:r w:rsidRPr="00D44F9A">
        <w:rPr>
          <w:sz w:val="28"/>
          <w:szCs w:val="28"/>
        </w:rPr>
        <w:t>Medary</w:t>
      </w:r>
      <w:proofErr w:type="spellEnd"/>
      <w:r w:rsidRPr="00D44F9A">
        <w:rPr>
          <w:sz w:val="28"/>
          <w:szCs w:val="28"/>
        </w:rPr>
        <w:t xml:space="preserve"> Clerk</w:t>
      </w:r>
    </w:p>
    <w:p w14:paraId="49ECC0AF" w14:textId="77777777" w:rsidR="007058BD" w:rsidRDefault="007058BD" w:rsidP="00F02A96"/>
    <w:p w14:paraId="1AA8E878" w14:textId="77777777" w:rsidR="007058BD" w:rsidRDefault="007058BD" w:rsidP="00F02A96"/>
    <w:p w14:paraId="5CEB16D6" w14:textId="77777777" w:rsidR="007058BD" w:rsidRDefault="007058BD" w:rsidP="00F02A96"/>
    <w:p w14:paraId="41D80860" w14:textId="77777777" w:rsidR="007058BD" w:rsidRDefault="007058BD" w:rsidP="00F02A96"/>
    <w:p w14:paraId="17C635A7" w14:textId="77777777" w:rsidR="007058BD" w:rsidRDefault="007058BD" w:rsidP="00F02A96"/>
    <w:p w14:paraId="61EBCD45" w14:textId="77777777" w:rsidR="007058BD" w:rsidRDefault="007058BD" w:rsidP="007058BD">
      <w:pPr>
        <w:jc w:val="center"/>
        <w:rPr>
          <w:sz w:val="36"/>
          <w:szCs w:val="36"/>
        </w:rPr>
      </w:pPr>
    </w:p>
    <w:p w14:paraId="501EF09B" w14:textId="77777777" w:rsidR="007058BD" w:rsidRPr="007058BD" w:rsidRDefault="007058BD" w:rsidP="007058BD">
      <w:pPr>
        <w:jc w:val="center"/>
        <w:rPr>
          <w:sz w:val="36"/>
          <w:szCs w:val="36"/>
        </w:rPr>
      </w:pPr>
    </w:p>
    <w:p w14:paraId="574B2E6C" w14:textId="77777777" w:rsidR="00B535B1" w:rsidRDefault="00B535B1" w:rsidP="00B535B1"/>
    <w:p w14:paraId="7A40C374" w14:textId="77777777" w:rsidR="00B535B1" w:rsidRDefault="00B535B1" w:rsidP="00B535B1"/>
    <w:p w14:paraId="219735F9" w14:textId="77777777" w:rsidR="00B535B1" w:rsidRDefault="00B535B1" w:rsidP="00B535B1"/>
    <w:p w14:paraId="40FE5C9C" w14:textId="7022D6A2" w:rsidR="00B535B1" w:rsidRPr="00B535B1" w:rsidRDefault="00767630" w:rsidP="00B535B1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P</w:t>
      </w:r>
      <w:r w:rsidR="00B535B1" w:rsidRPr="00B535B1">
        <w:rPr>
          <w:color w:val="FF0000"/>
          <w:sz w:val="28"/>
          <w:szCs w:val="28"/>
        </w:rPr>
        <w:t xml:space="preserve">lease post this Meeting Notice for one day only, on </w:t>
      </w:r>
    </w:p>
    <w:p w14:paraId="4E98D4FA" w14:textId="0748FEE3" w:rsidR="00B535B1" w:rsidRDefault="00DD4B7B" w:rsidP="00B535B1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Saturday, March 24</w:t>
      </w:r>
      <w:r w:rsidR="00942B05">
        <w:rPr>
          <w:color w:val="FF0000"/>
          <w:sz w:val="28"/>
          <w:szCs w:val="28"/>
        </w:rPr>
        <w:t xml:space="preserve">, </w:t>
      </w:r>
      <w:proofErr w:type="gramStart"/>
      <w:r w:rsidR="00942B05">
        <w:rPr>
          <w:color w:val="FF0000"/>
          <w:sz w:val="28"/>
          <w:szCs w:val="28"/>
        </w:rPr>
        <w:t>201</w:t>
      </w:r>
      <w:r w:rsidR="005B6C8B">
        <w:rPr>
          <w:color w:val="FF0000"/>
          <w:sz w:val="28"/>
          <w:szCs w:val="28"/>
        </w:rPr>
        <w:t>8</w:t>
      </w:r>
      <w:r w:rsidR="00942B05">
        <w:rPr>
          <w:color w:val="FF0000"/>
          <w:sz w:val="28"/>
          <w:szCs w:val="28"/>
        </w:rPr>
        <w:t xml:space="preserve"> .</w:t>
      </w:r>
      <w:proofErr w:type="gramEnd"/>
    </w:p>
    <w:p w14:paraId="3205AC63" w14:textId="77777777" w:rsidR="00942B05" w:rsidRDefault="00942B05" w:rsidP="00B535B1">
      <w:pPr>
        <w:rPr>
          <w:color w:val="FF0000"/>
          <w:sz w:val="28"/>
          <w:szCs w:val="28"/>
        </w:rPr>
      </w:pPr>
    </w:p>
    <w:p w14:paraId="5987BC4F" w14:textId="77777777" w:rsidR="00942B05" w:rsidRPr="00B535B1" w:rsidRDefault="00942B05" w:rsidP="00B535B1">
      <w:pPr>
        <w:rPr>
          <w:color w:val="FF0000"/>
          <w:sz w:val="28"/>
          <w:szCs w:val="28"/>
        </w:rPr>
      </w:pPr>
    </w:p>
    <w:p w14:paraId="582F4C6B" w14:textId="662D028C" w:rsidR="00B535B1" w:rsidRDefault="00B535B1" w:rsidP="00B535B1">
      <w:pPr>
        <w:rPr>
          <w:color w:val="FF0000"/>
          <w:sz w:val="28"/>
          <w:szCs w:val="28"/>
        </w:rPr>
      </w:pPr>
      <w:r w:rsidRPr="00B535B1">
        <w:rPr>
          <w:color w:val="FF0000"/>
          <w:sz w:val="28"/>
          <w:szCs w:val="28"/>
        </w:rPr>
        <w:t xml:space="preserve">Thanks, </w:t>
      </w:r>
      <w:r w:rsidR="00942B05">
        <w:rPr>
          <w:color w:val="FF0000"/>
          <w:sz w:val="28"/>
          <w:szCs w:val="28"/>
        </w:rPr>
        <w:t xml:space="preserve">Diane </w:t>
      </w:r>
      <w:proofErr w:type="spellStart"/>
      <w:r w:rsidR="00942B05">
        <w:rPr>
          <w:color w:val="FF0000"/>
          <w:sz w:val="28"/>
          <w:szCs w:val="28"/>
        </w:rPr>
        <w:t>Elsen</w:t>
      </w:r>
      <w:proofErr w:type="spellEnd"/>
      <w:r>
        <w:rPr>
          <w:color w:val="FF0000"/>
          <w:sz w:val="28"/>
          <w:szCs w:val="28"/>
        </w:rPr>
        <w:t>, Clerk</w:t>
      </w:r>
    </w:p>
    <w:p w14:paraId="2993774B" w14:textId="77777777" w:rsidR="00B535B1" w:rsidRPr="00B535B1" w:rsidRDefault="00B535B1" w:rsidP="00B535B1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 xml:space="preserve">Town of </w:t>
      </w:r>
      <w:proofErr w:type="spellStart"/>
      <w:r>
        <w:rPr>
          <w:color w:val="FF0000"/>
          <w:sz w:val="28"/>
          <w:szCs w:val="28"/>
        </w:rPr>
        <w:t>Medary</w:t>
      </w:r>
      <w:proofErr w:type="spellEnd"/>
    </w:p>
    <w:p w14:paraId="19544A98" w14:textId="6B6404EA" w:rsidR="00B535B1" w:rsidRDefault="00992ABF" w:rsidP="00B535B1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608-</w:t>
      </w:r>
      <w:r w:rsidR="00B535B1">
        <w:rPr>
          <w:color w:val="FF0000"/>
          <w:sz w:val="28"/>
          <w:szCs w:val="28"/>
        </w:rPr>
        <w:t>781-2275</w:t>
      </w:r>
    </w:p>
    <w:p w14:paraId="51BE7499" w14:textId="77777777" w:rsidR="00B535B1" w:rsidRDefault="00B535B1" w:rsidP="00B535B1"/>
    <w:p w14:paraId="63A85529" w14:textId="0ADCADDB" w:rsidR="00975DCB" w:rsidRDefault="00975DCB" w:rsidP="00A1227F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12798BD3" w14:textId="77777777" w:rsidR="00975DCB" w:rsidRDefault="00975DCB" w:rsidP="00B535B1"/>
    <w:sectPr w:rsidR="00975D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44074D"/>
    <w:multiLevelType w:val="hybridMultilevel"/>
    <w:tmpl w:val="6974120E"/>
    <w:lvl w:ilvl="0" w:tplc="1BD87D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34711B18"/>
    <w:multiLevelType w:val="hybridMultilevel"/>
    <w:tmpl w:val="3EDC0E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8DE3CC1"/>
    <w:multiLevelType w:val="hybridMultilevel"/>
    <w:tmpl w:val="E2FEB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0NzQxMLQwMzMysLBQ0lEKTi0uzszPAykwqgUA4J4T1iwAAAA="/>
  </w:docVars>
  <w:rsids>
    <w:rsidRoot w:val="00067858"/>
    <w:rsid w:val="00006A81"/>
    <w:rsid w:val="00056E9A"/>
    <w:rsid w:val="00067858"/>
    <w:rsid w:val="00083517"/>
    <w:rsid w:val="000900F6"/>
    <w:rsid w:val="00182CDA"/>
    <w:rsid w:val="001840EC"/>
    <w:rsid w:val="00217680"/>
    <w:rsid w:val="00225463"/>
    <w:rsid w:val="00234834"/>
    <w:rsid w:val="0028089A"/>
    <w:rsid w:val="003A62A8"/>
    <w:rsid w:val="00407D51"/>
    <w:rsid w:val="004F05D4"/>
    <w:rsid w:val="00533935"/>
    <w:rsid w:val="005A5255"/>
    <w:rsid w:val="005B6C8B"/>
    <w:rsid w:val="005C43C5"/>
    <w:rsid w:val="005E3F5A"/>
    <w:rsid w:val="00650CFC"/>
    <w:rsid w:val="007058BD"/>
    <w:rsid w:val="00767630"/>
    <w:rsid w:val="00886408"/>
    <w:rsid w:val="008A1D0B"/>
    <w:rsid w:val="008D2104"/>
    <w:rsid w:val="009077B6"/>
    <w:rsid w:val="00942B05"/>
    <w:rsid w:val="00975DCB"/>
    <w:rsid w:val="00992ABF"/>
    <w:rsid w:val="009C0DAA"/>
    <w:rsid w:val="00A1227F"/>
    <w:rsid w:val="00B535B1"/>
    <w:rsid w:val="00B75DCC"/>
    <w:rsid w:val="00BC5630"/>
    <w:rsid w:val="00BC6DFD"/>
    <w:rsid w:val="00C91ABA"/>
    <w:rsid w:val="00D44F9A"/>
    <w:rsid w:val="00DC6484"/>
    <w:rsid w:val="00DD02C6"/>
    <w:rsid w:val="00DD4B7B"/>
    <w:rsid w:val="00E820CE"/>
    <w:rsid w:val="00EB0043"/>
    <w:rsid w:val="00EC0963"/>
    <w:rsid w:val="00EC591C"/>
    <w:rsid w:val="00F02A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F7CA8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78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DF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78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D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80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0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4</Words>
  <Characters>25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KCUser1!</dc:creator>
  <cp:lastModifiedBy>medary clerk</cp:lastModifiedBy>
  <cp:revision>6</cp:revision>
  <dcterms:created xsi:type="dcterms:W3CDTF">2018-03-16T13:44:00Z</dcterms:created>
  <dcterms:modified xsi:type="dcterms:W3CDTF">2018-03-16T15:49:00Z</dcterms:modified>
</cp:coreProperties>
</file>